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0D8D37" w14:textId="72ECB3C0" w:rsidR="00681665" w:rsidRPr="00651342" w:rsidRDefault="00651342" w:rsidP="0024532D">
      <w:pPr>
        <w:jc w:val="center"/>
        <w:rPr>
          <w:b/>
          <w:bCs/>
          <w:sz w:val="28"/>
          <w:szCs w:val="28"/>
          <w:u w:val="single"/>
        </w:rPr>
      </w:pPr>
      <w:bookmarkStart w:id="0" w:name="_GoBack"/>
      <w:bookmarkEnd w:id="0"/>
      <w:r w:rsidRPr="00651342">
        <w:rPr>
          <w:b/>
          <w:bCs/>
          <w:sz w:val="28"/>
          <w:szCs w:val="28"/>
          <w:u w:val="single"/>
        </w:rPr>
        <w:t>Note about CSS3</w:t>
      </w:r>
    </w:p>
    <w:p w14:paraId="3DBFDE94" w14:textId="1882D795" w:rsidR="0024532D" w:rsidRDefault="00097C60">
      <w:r>
        <w:t xml:space="preserve">I placed my </w:t>
      </w:r>
      <w:r w:rsidR="007F6933">
        <w:t xml:space="preserve">CSS3 properties in the </w:t>
      </w:r>
      <w:r w:rsidR="00C632AB">
        <w:t>mystyles.css file.</w:t>
      </w:r>
    </w:p>
    <w:p w14:paraId="6E953329" w14:textId="71178958" w:rsidR="00C632AB" w:rsidRDefault="00C632AB">
      <w:r>
        <w:t xml:space="preserve">Text-shadow, border-radius, and </w:t>
      </w:r>
      <w:r w:rsidR="00D838C5">
        <w:t xml:space="preserve">box-shadow are in </w:t>
      </w:r>
      <w:r w:rsidR="005245FD">
        <w:t>&lt;h1&gt;.</w:t>
      </w:r>
    </w:p>
    <w:p w14:paraId="2EFCEE81" w14:textId="203A6B14" w:rsidR="005245FD" w:rsidRDefault="00F057AA">
      <w:proofErr w:type="gramStart"/>
      <w:r>
        <w:t>Linear-gradient</w:t>
      </w:r>
      <w:proofErr w:type="gramEnd"/>
      <w:r>
        <w:t xml:space="preserve"> is in &lt;h2&gt;</w:t>
      </w:r>
    </w:p>
    <w:p w14:paraId="7C2AB075" w14:textId="37C0526E" w:rsidR="00F057AA" w:rsidRDefault="00F057AA">
      <w:proofErr w:type="gramStart"/>
      <w:r>
        <w:t>Radial-gradient</w:t>
      </w:r>
      <w:proofErr w:type="gramEnd"/>
      <w:r>
        <w:t xml:space="preserve"> is in &lt;h3&gt;</w:t>
      </w:r>
    </w:p>
    <w:p w14:paraId="2D3693AD" w14:textId="77777777" w:rsidR="009A2E55" w:rsidRDefault="009A2E55" w:rsidP="009A2E55">
      <w:pPr>
        <w:spacing w:after="0" w:line="240" w:lineRule="auto"/>
      </w:pPr>
      <w:r>
        <w:tab/>
      </w:r>
      <w:r w:rsidRPr="007368C1">
        <w:drawing>
          <wp:inline distT="0" distB="0" distL="0" distR="0" wp14:anchorId="2F9D1AA6" wp14:editId="3914119F">
            <wp:extent cx="3307156" cy="901239"/>
            <wp:effectExtent l="38100" t="38100" r="45720" b="323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19375" cy="931820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FD79CE" w14:textId="2F941A86" w:rsidR="009A2E55" w:rsidRDefault="009A2E55" w:rsidP="009A2E55">
      <w:r>
        <w:tab/>
      </w:r>
      <w:r w:rsidR="00097C60" w:rsidRPr="00B242C6">
        <w:drawing>
          <wp:inline distT="0" distB="0" distL="0" distR="0" wp14:anchorId="5FCA50C8" wp14:editId="6F89FB25">
            <wp:extent cx="3289049" cy="641766"/>
            <wp:effectExtent l="38100" t="38100" r="45085" b="444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44909" cy="672178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B8C42F" w14:textId="77777777" w:rsidR="00651342" w:rsidRDefault="00651342"/>
    <w:sectPr w:rsidR="00651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G2NDMzNTMyNjNV0lEKTi0uzszPAykwrAUAN4A9QCwAAAA="/>
  </w:docVars>
  <w:rsids>
    <w:rsidRoot w:val="00EE46EC"/>
    <w:rsid w:val="00097C60"/>
    <w:rsid w:val="0024532D"/>
    <w:rsid w:val="005245FD"/>
    <w:rsid w:val="00651342"/>
    <w:rsid w:val="00681665"/>
    <w:rsid w:val="006A7892"/>
    <w:rsid w:val="007F6933"/>
    <w:rsid w:val="009A2E55"/>
    <w:rsid w:val="00C632AB"/>
    <w:rsid w:val="00C93805"/>
    <w:rsid w:val="00D838C5"/>
    <w:rsid w:val="00EE46EC"/>
    <w:rsid w:val="00F05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632D2"/>
  <w15:chartTrackingRefBased/>
  <w15:docId w15:val="{49A42338-0EA7-46A5-B9F4-04EBF2F0B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A2E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6AD7C2-6C32-4E68-AEAC-E39E642F2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7</Words>
  <Characters>160</Characters>
  <Application>Microsoft Office Word</Application>
  <DocSecurity>0</DocSecurity>
  <Lines>1</Lines>
  <Paragraphs>1</Paragraphs>
  <ScaleCrop>false</ScaleCrop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Rierson</dc:creator>
  <cp:keywords/>
  <dc:description/>
  <cp:lastModifiedBy>Jonathan Rierson</cp:lastModifiedBy>
  <cp:revision>12</cp:revision>
  <dcterms:created xsi:type="dcterms:W3CDTF">2019-09-19T16:33:00Z</dcterms:created>
  <dcterms:modified xsi:type="dcterms:W3CDTF">2019-09-19T16:40:00Z</dcterms:modified>
</cp:coreProperties>
</file>